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5681BC1D" w:rsidR="00752C28" w:rsidRDefault="00D77D18" w:rsidP="001C2599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EA0A85">
        <w:t>5</w:t>
      </w:r>
      <w:r>
        <w:t xml:space="preserve"> – 202</w:t>
      </w:r>
      <w:r w:rsidR="00EA0A85">
        <w:t>6</w:t>
      </w:r>
    </w:p>
    <w:p w14:paraId="645C0B66" w14:textId="20B4D243" w:rsidR="001C2599" w:rsidRDefault="00752C28" w:rsidP="001C2599">
      <w:pPr>
        <w:pStyle w:val="Heading1"/>
        <w:spacing w:before="0"/>
      </w:pPr>
      <w:r>
        <w:t>Major: BS</w:t>
      </w:r>
      <w:r w:rsidR="00AF5826">
        <w:t xml:space="preserve"> in </w:t>
      </w:r>
      <w:r w:rsidR="00403111">
        <w:t xml:space="preserve">International Business and </w:t>
      </w:r>
      <w:r w:rsidR="00B24140">
        <w:t>Economics</w:t>
      </w:r>
    </w:p>
    <w:p w14:paraId="297ECB5F" w14:textId="170A8CF3" w:rsidR="00D77D18" w:rsidRDefault="00D77D18" w:rsidP="001C2599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A16497">
          <w:rPr>
            <w:rStyle w:val="Hyperlink"/>
            <w:color w:val="0000FF"/>
          </w:rPr>
          <w:t>202</w:t>
        </w:r>
        <w:r w:rsidR="00EA0A85">
          <w:rPr>
            <w:rStyle w:val="Hyperlink"/>
            <w:color w:val="0000FF"/>
          </w:rPr>
          <w:t xml:space="preserve">5 </w:t>
        </w:r>
        <w:r w:rsidR="00A16497">
          <w:rPr>
            <w:rStyle w:val="Hyperlink"/>
            <w:color w:val="0000FF"/>
          </w:rPr>
          <w:t>– 202</w:t>
        </w:r>
        <w:r w:rsidR="00EA0A85">
          <w:rPr>
            <w:rStyle w:val="Hyperlink"/>
            <w:color w:val="0000FF"/>
          </w:rPr>
          <w:t>6</w:t>
        </w:r>
        <w:r w:rsidR="00A16497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1C2599">
      <w:pPr>
        <w:spacing w:after="0"/>
        <w:rPr>
          <w:sz w:val="16"/>
          <w:szCs w:val="16"/>
        </w:rPr>
      </w:pPr>
    </w:p>
    <w:p w14:paraId="32FCBB7A" w14:textId="31F0C64D" w:rsidR="00BE4E97" w:rsidRDefault="00BE4E97" w:rsidP="001C2599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8820F4" w:rsidP="001C2599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8820F4" w:rsidP="001C2599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8820F4" w:rsidP="001C2599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07B762AC" w:rsidR="00586637" w:rsidRDefault="008820F4" w:rsidP="001C2599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8172B1">
        <w:t>ampa</w:t>
      </w:r>
      <w:r w:rsidR="00586637">
        <w:t xml:space="preserve"> to be eligible for graduation.</w:t>
      </w:r>
    </w:p>
    <w:p w14:paraId="4A2F01BB" w14:textId="77777777" w:rsidR="00752C28" w:rsidRDefault="00752C28" w:rsidP="001C2599">
      <w:pPr>
        <w:spacing w:after="0"/>
      </w:pPr>
    </w:p>
    <w:p w14:paraId="7CF4A2E8" w14:textId="066A78AE" w:rsidR="005D1B18" w:rsidRDefault="005D1B18" w:rsidP="001C2599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1C2599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1C2599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1C259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1C2599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1C2599">
            <w:pPr>
              <w:spacing w:after="0"/>
            </w:pPr>
          </w:p>
        </w:tc>
      </w:tr>
      <w:tr w:rsidR="005D1B18" w14:paraId="52A01CEB" w14:textId="77777777" w:rsidTr="001C2599">
        <w:trPr>
          <w:cantSplit/>
          <w:trHeight w:val="710"/>
        </w:trPr>
        <w:tc>
          <w:tcPr>
            <w:tcW w:w="7915" w:type="dxa"/>
          </w:tcPr>
          <w:p w14:paraId="5C470AFE" w14:textId="04DA3C39" w:rsidR="005D1B18" w:rsidRDefault="00233CE6" w:rsidP="001C2599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1C2599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1C2599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C2599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1C2599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C2599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1C2599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C2599">
            <w:pPr>
              <w:spacing w:after="0"/>
            </w:pPr>
          </w:p>
        </w:tc>
      </w:tr>
    </w:tbl>
    <w:p w14:paraId="6798D7C0" w14:textId="77777777" w:rsidR="00752C28" w:rsidRPr="001C2599" w:rsidRDefault="00752C28" w:rsidP="001C2599">
      <w:pPr>
        <w:spacing w:after="0"/>
      </w:pPr>
    </w:p>
    <w:p w14:paraId="0F72ECCE" w14:textId="5EC9323B" w:rsidR="005D1B18" w:rsidRPr="00752C28" w:rsidRDefault="003A3329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1C2599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5EC2E9F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1C2599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4079D04" w:rsidR="002946E6" w:rsidRPr="0000459F" w:rsidRDefault="00E441B3" w:rsidP="001C2599">
            <w:pPr>
              <w:spacing w:after="0"/>
            </w:pPr>
            <w:hyperlink r:id="rId8" w:tooltip="Core Humanities" w:history="1">
              <w:r w:rsidRPr="00C94543">
                <w:rPr>
                  <w:rStyle w:val="Hyperlink"/>
                  <w:color w:val="0000FF"/>
                </w:rPr>
                <w:t>Core</w:t>
              </w:r>
              <w:r w:rsidR="002946E6" w:rsidRPr="00C94543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1C2599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6B703CF" w:rsidR="002946E6" w:rsidRDefault="00E441B3" w:rsidP="001C2599">
            <w:pPr>
              <w:spacing w:after="0"/>
            </w:pPr>
            <w:hyperlink r:id="rId9" w:tooltip="Core Social Science" w:history="1">
              <w:r w:rsidRPr="00C94543">
                <w:rPr>
                  <w:rStyle w:val="Hyperlink"/>
                  <w:color w:val="0000FF"/>
                </w:rPr>
                <w:t>Core</w:t>
              </w:r>
              <w:r w:rsidR="002946E6" w:rsidRPr="00C94543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1C2599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1C2599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1C2599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1C2599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1C2599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1C2599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1C2599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1C2599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1C2599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1C2599">
            <w:pPr>
              <w:spacing w:after="0"/>
            </w:pPr>
            <w:r>
              <w:t>– must be taken in residency</w:t>
            </w:r>
          </w:p>
          <w:p w14:paraId="582BDA87" w14:textId="6648091E" w:rsidR="00E415F7" w:rsidRPr="0000459F" w:rsidRDefault="00E415F7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 xml:space="preserve">Spartan Studies First-year and Core </w:t>
            </w:r>
            <w:proofErr w:type="gramStart"/>
            <w:r w:rsidR="00A3456F" w:rsidRPr="00A3456F">
              <w:rPr>
                <w:i/>
                <w:iCs/>
              </w:rPr>
              <w:t>Requirements(</w:t>
            </w:r>
            <w:proofErr w:type="gramEnd"/>
            <w:r w:rsidR="00A3456F" w:rsidRPr="00A3456F">
              <w:rPr>
                <w:i/>
                <w:iCs/>
              </w:rPr>
              <w:t>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1A66DB3A" w:rsidR="00E415F7" w:rsidRDefault="009D01C0" w:rsidP="001C2599">
            <w:pPr>
              <w:spacing w:after="0"/>
            </w:pPr>
            <w:r>
              <w:t>MGT 431</w:t>
            </w:r>
          </w:p>
        </w:tc>
        <w:tc>
          <w:tcPr>
            <w:tcW w:w="1435" w:type="dxa"/>
          </w:tcPr>
          <w:p w14:paraId="22905AFD" w14:textId="77777777" w:rsidR="00E415F7" w:rsidRDefault="00E415F7" w:rsidP="001C2599">
            <w:pPr>
              <w:spacing w:after="0"/>
            </w:pPr>
          </w:p>
        </w:tc>
      </w:tr>
    </w:tbl>
    <w:p w14:paraId="0C5D522A" w14:textId="77777777" w:rsidR="00752C28" w:rsidRPr="001C2599" w:rsidRDefault="00752C28" w:rsidP="001C2599">
      <w:pPr>
        <w:spacing w:after="0"/>
      </w:pPr>
    </w:p>
    <w:p w14:paraId="10AD10BA" w14:textId="224D5908" w:rsidR="003A3329" w:rsidRPr="00752C28" w:rsidRDefault="00D421C1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1C2599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A22DDE5" w:rsidR="00403CB1" w:rsidRPr="00EA6BBF" w:rsidRDefault="00403CB1" w:rsidP="001C259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C94543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1C2599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1C2599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65E87540" w:rsidR="00403CB1" w:rsidRPr="00EA6BBF" w:rsidRDefault="00403CB1" w:rsidP="001C259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C94543">
                <w:rPr>
                  <w:rStyle w:val="Hyperlink"/>
                  <w:color w:val="0000FF"/>
                </w:rPr>
                <w:t xml:space="preserve">Visual </w:t>
              </w:r>
              <w:r w:rsidR="00F96F24" w:rsidRPr="00C94543">
                <w:rPr>
                  <w:rStyle w:val="Hyperlink"/>
                  <w:color w:val="0000FF"/>
                </w:rPr>
                <w:t>and</w:t>
              </w:r>
              <w:r w:rsidRPr="00C94543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C94543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1C2599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3FC7722" w:rsidR="00403CB1" w:rsidRDefault="00403CB1" w:rsidP="001C2599">
            <w:pPr>
              <w:spacing w:after="0"/>
            </w:pPr>
            <w:hyperlink r:id="rId12" w:tooltip="Text-Based Humanities" w:history="1">
              <w:r w:rsidRPr="00C94543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1C2599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86C57F1" w:rsidR="00403CB1" w:rsidRDefault="00403CB1" w:rsidP="001C2599">
            <w:pPr>
              <w:spacing w:after="0"/>
            </w:pPr>
            <w:hyperlink r:id="rId13" w:tooltip="Natural Science" w:history="1">
              <w:r w:rsidRPr="00C94543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1C2599">
            <w:pPr>
              <w:spacing w:after="0"/>
            </w:pPr>
          </w:p>
        </w:tc>
      </w:tr>
    </w:tbl>
    <w:p w14:paraId="0B9B4596" w14:textId="77777777" w:rsidR="00752C28" w:rsidRDefault="00752C28" w:rsidP="001C2599">
      <w:pPr>
        <w:spacing w:after="0"/>
      </w:pPr>
    </w:p>
    <w:p w14:paraId="6709F49D" w14:textId="472CC011" w:rsidR="00597CC6" w:rsidRDefault="001C2599" w:rsidP="001C2599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</w:t>
      </w:r>
      <w:r w:rsidR="00C610B7">
        <w:t>4</w:t>
      </w:r>
      <w:r w:rsidR="00586637">
        <w:t xml:space="preserve"> credits)</w:t>
      </w:r>
    </w:p>
    <w:p w14:paraId="51B41517" w14:textId="381B75F3" w:rsidR="00597CC6" w:rsidRPr="00752C28" w:rsidRDefault="00AF5826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1C2599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1C2599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1C2599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1C2599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1C2599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5BF9AC4D" w:rsidR="00070C04" w:rsidRPr="00597CC6" w:rsidRDefault="00141531" w:rsidP="00AB2A3F">
            <w:pPr>
              <w:spacing w:after="0"/>
            </w:pPr>
            <w:r>
              <w:t xml:space="preserve">ECO 204 (4cr) – Principles of Microeconomics </w:t>
            </w:r>
            <w:r w:rsidR="00AB2A3F">
              <w:t>(Can fulfill Spartan Studies Distribution Requirement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1C2599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1C2599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1C2599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1C2599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1C2599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1C2599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1C2599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1C2599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1C2599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1C2599">
            <w:pPr>
              <w:spacing w:after="0"/>
            </w:pPr>
          </w:p>
        </w:tc>
      </w:tr>
    </w:tbl>
    <w:p w14:paraId="06872856" w14:textId="2A33255E" w:rsidR="00AC2F18" w:rsidRDefault="00AC2F18" w:rsidP="001C2599">
      <w:pPr>
        <w:spacing w:after="0"/>
      </w:pPr>
    </w:p>
    <w:p w14:paraId="072D4E7C" w14:textId="77777777" w:rsidR="00AC2F18" w:rsidRDefault="00AC2F18" w:rsidP="001C2599">
      <w:pPr>
        <w:spacing w:after="0"/>
      </w:pPr>
      <w:r>
        <w:br w:type="page"/>
      </w:r>
    </w:p>
    <w:p w14:paraId="70289B86" w14:textId="3148AEE9" w:rsidR="00AC2F18" w:rsidRPr="00752C28" w:rsidRDefault="00AC2F18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1C2599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</w:t>
      </w:r>
      <w:proofErr w:type="gramStart"/>
      <w:r w:rsidRPr="00AC2F18">
        <w:rPr>
          <w:i/>
          <w:iCs/>
        </w:rPr>
        <w:t>level required</w:t>
      </w:r>
      <w:proofErr w:type="gramEnd"/>
      <w:r w:rsidRPr="00AC2F18">
        <w:rPr>
          <w:i/>
          <w:iCs/>
        </w:rPr>
        <w:t xml:space="preserve">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1C2599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6CF1BAF7" w:rsid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8820F4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64835A39" w:rsidR="00636B2A" w:rsidRPr="00636B2A" w:rsidRDefault="00636B2A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</w:t>
            </w:r>
            <w:r w:rsidR="001C2599">
              <w:rPr>
                <w:i/>
                <w:iCs/>
              </w:rPr>
              <w:t>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1C2599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1C2599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5BC19354" w:rsidR="00636B2A" w:rsidRPr="00636B2A" w:rsidRDefault="00636B2A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1C2599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2CAB63FE" w14:textId="553742E4" w:rsidR="001C2599" w:rsidRDefault="00636B2A" w:rsidP="001C2599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  <w:r w:rsidR="00EA0A85">
              <w:t>(Can fulfill Spartan Studies Culminating Experience)</w:t>
            </w:r>
          </w:p>
          <w:p w14:paraId="4402FCDF" w14:textId="028FCD85" w:rsidR="00636B2A" w:rsidRP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</w:t>
            </w:r>
            <w:r w:rsidR="004C1F43" w:rsidRPr="004C1F43">
              <w:rPr>
                <w:i/>
                <w:iCs/>
              </w:rPr>
              <w:t xml:space="preserve">Senior standing, </w:t>
            </w:r>
            <w:hyperlink r:id="rId14" w:history="1">
              <w:r w:rsidR="004C1F43" w:rsidRPr="004C1F43">
                <w:rPr>
                  <w:rStyle w:val="Hyperlink"/>
                  <w:i/>
                  <w:iCs/>
                </w:rPr>
                <w:t>BUS 221</w:t>
              </w:r>
            </w:hyperlink>
            <w:r w:rsidR="004C1F43" w:rsidRPr="004C1F43">
              <w:rPr>
                <w:i/>
                <w:iCs/>
              </w:rPr>
              <w:t xml:space="preserve">, </w:t>
            </w:r>
            <w:hyperlink r:id="rId15" w:history="1">
              <w:r w:rsidR="004C1F43" w:rsidRPr="004C1F43">
                <w:rPr>
                  <w:rStyle w:val="Hyperlink"/>
                  <w:i/>
                  <w:iCs/>
                </w:rPr>
                <w:t>ITM 220</w:t>
              </w:r>
            </w:hyperlink>
            <w:r w:rsidR="004C1F43" w:rsidRPr="004C1F43">
              <w:rPr>
                <w:i/>
                <w:iCs/>
              </w:rPr>
              <w:t xml:space="preserve">, </w:t>
            </w:r>
            <w:hyperlink r:id="rId16" w:history="1">
              <w:r w:rsidR="004C1F43" w:rsidRPr="004C1F43">
                <w:rPr>
                  <w:rStyle w:val="Hyperlink"/>
                  <w:i/>
                  <w:iCs/>
                </w:rPr>
                <w:t>FIN 310</w:t>
              </w:r>
            </w:hyperlink>
            <w:r w:rsidR="004C1F43" w:rsidRPr="004C1F43">
              <w:rPr>
                <w:i/>
                <w:iCs/>
              </w:rPr>
              <w:t xml:space="preserve">, </w:t>
            </w:r>
            <w:hyperlink r:id="rId17" w:history="1">
              <w:r w:rsidR="004C1F43" w:rsidRPr="004C1F43">
                <w:rPr>
                  <w:rStyle w:val="Hyperlink"/>
                  <w:i/>
                  <w:iCs/>
                </w:rPr>
                <w:t>MGT 330</w:t>
              </w:r>
            </w:hyperlink>
            <w:r w:rsidR="004C1F43" w:rsidRPr="004C1F43">
              <w:rPr>
                <w:i/>
                <w:iCs/>
              </w:rPr>
              <w:t xml:space="preserve">, </w:t>
            </w:r>
            <w:hyperlink r:id="rId18" w:history="1">
              <w:r w:rsidR="004C1F43" w:rsidRPr="004C1F43">
                <w:rPr>
                  <w:rStyle w:val="Hyperlink"/>
                  <w:i/>
                  <w:iCs/>
                </w:rPr>
                <w:t>MKT 300</w:t>
              </w:r>
            </w:hyperlink>
            <w:r w:rsidR="004C1F43" w:rsidRPr="004C1F43">
              <w:rPr>
                <w:i/>
                <w:iCs/>
              </w:rPr>
              <w:t xml:space="preserve">, and all prerequisites for the aforementioned courses. Spartan Studies First-Year Seminar, mathematics, </w:t>
            </w:r>
            <w:hyperlink r:id="rId19" w:history="1">
              <w:r w:rsidR="004C1F43" w:rsidRPr="004C1F43">
                <w:rPr>
                  <w:rStyle w:val="Hyperlink"/>
                  <w:i/>
                  <w:iCs/>
                </w:rPr>
                <w:t>AWR 101</w:t>
              </w:r>
            </w:hyperlink>
            <w:r w:rsidR="004C1F43" w:rsidRPr="004C1F43">
              <w:rPr>
                <w:i/>
                <w:iCs/>
              </w:rPr>
              <w:t xml:space="preserve">, </w:t>
            </w:r>
            <w:hyperlink r:id="rId20" w:history="1">
              <w:r w:rsidR="004C1F43" w:rsidRPr="004C1F43">
                <w:rPr>
                  <w:rStyle w:val="Hyperlink"/>
                  <w:i/>
                  <w:iCs/>
                </w:rPr>
                <w:t>AWR 201</w:t>
              </w:r>
            </w:hyperlink>
            <w:r w:rsidR="004C1F43" w:rsidRPr="004C1F43">
              <w:rPr>
                <w:i/>
                <w:iCs/>
              </w:rPr>
              <w:t xml:space="preserve">, </w:t>
            </w:r>
            <w:hyperlink r:id="rId21" w:history="1">
              <w:r w:rsidR="004C1F43" w:rsidRPr="004C1F43">
                <w:rPr>
                  <w:rStyle w:val="Hyperlink"/>
                  <w:i/>
                  <w:iCs/>
                </w:rPr>
                <w:t>UTAMPA 200</w:t>
              </w:r>
            </w:hyperlink>
            <w:r w:rsidR="004C1F43" w:rsidRPr="004C1F43">
              <w:rPr>
                <w:i/>
                <w:iCs/>
              </w:rPr>
              <w:t xml:space="preserve">, </w:t>
            </w:r>
            <w:hyperlink r:id="rId22" w:history="1">
              <w:r w:rsidR="004C1F43" w:rsidRPr="004C1F43">
                <w:rPr>
                  <w:rStyle w:val="Hyperlink"/>
                  <w:i/>
                  <w:iCs/>
                </w:rPr>
                <w:t>UTAMPA 201</w:t>
              </w:r>
            </w:hyperlink>
            <w:r w:rsidR="004C1F43" w:rsidRPr="004C1F43">
              <w:rPr>
                <w:i/>
                <w:iCs/>
              </w:rPr>
              <w:t>, core humanities, core social science.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1C2599">
            <w:pPr>
              <w:spacing w:after="0"/>
            </w:pPr>
          </w:p>
        </w:tc>
      </w:tr>
    </w:tbl>
    <w:p w14:paraId="3F51E991" w14:textId="77777777" w:rsidR="00586637" w:rsidRPr="00586637" w:rsidRDefault="00586637" w:rsidP="001C2599">
      <w:pPr>
        <w:spacing w:after="0"/>
      </w:pPr>
    </w:p>
    <w:p w14:paraId="4EBA6BEE" w14:textId="5BD6178A" w:rsidR="00586637" w:rsidRPr="00752C28" w:rsidRDefault="0058663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C3DED3C" w:rsidR="0043387B" w:rsidRPr="0043387B" w:rsidRDefault="0043387B" w:rsidP="001C2599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1C2599">
      <w:pPr>
        <w:spacing w:after="0"/>
      </w:pPr>
    </w:p>
    <w:p w14:paraId="62D6C152" w14:textId="77777777" w:rsidR="00586637" w:rsidRPr="00752C28" w:rsidRDefault="0058663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63BDA079" w:rsidR="0043387B" w:rsidRPr="0043387B" w:rsidRDefault="0043387B" w:rsidP="001C2599">
            <w:pPr>
              <w:spacing w:after="0"/>
            </w:pPr>
            <w:r>
              <w:t xml:space="preserve">(Can fulfill </w:t>
            </w:r>
            <w:r w:rsidR="0059553C">
              <w:t>Spartan Studies</w:t>
            </w:r>
            <w:r>
              <w:t xml:space="preserve"> </w:t>
            </w:r>
            <w:r w:rsidR="001C2599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12F6029D" w:rsidR="00586637" w:rsidRDefault="0043387B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C94543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1C2599">
      <w:pPr>
        <w:spacing w:after="0"/>
      </w:pPr>
    </w:p>
    <w:p w14:paraId="5BCA17F3" w14:textId="05AE85CF" w:rsidR="001230E5" w:rsidRPr="00752C28" w:rsidRDefault="001230E5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1C259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1C2599">
      <w:pPr>
        <w:spacing w:after="0"/>
      </w:pPr>
    </w:p>
    <w:p w14:paraId="73BFF16A" w14:textId="77777777" w:rsidR="001230E5" w:rsidRPr="00752C28" w:rsidRDefault="001230E5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413C4BD1" w:rsidR="001230E5" w:rsidRPr="006A68B8" w:rsidRDefault="001230E5" w:rsidP="001C259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835AC5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0D8ADA2D" w14:textId="77777777" w:rsidR="002C1636" w:rsidRDefault="002C1636" w:rsidP="002C1636">
      <w:pPr>
        <w:spacing w:after="0"/>
        <w:rPr>
          <w:b/>
          <w:bCs/>
          <w:szCs w:val="28"/>
        </w:rPr>
      </w:pPr>
    </w:p>
    <w:p w14:paraId="21EE5611" w14:textId="6ACE75D2" w:rsidR="00A36157" w:rsidRPr="002C1636" w:rsidRDefault="00A36157" w:rsidP="002C1636">
      <w:pPr>
        <w:spacing w:after="0"/>
        <w:rPr>
          <w:b/>
          <w:bCs/>
          <w:szCs w:val="28"/>
        </w:rPr>
      </w:pPr>
      <w:r w:rsidRPr="002C1636">
        <w:rPr>
          <w:b/>
          <w:bCs/>
          <w:szCs w:val="28"/>
        </w:rPr>
        <w:t>International Business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A36157" w14:paraId="123B2235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4F688179" w14:textId="77777777" w:rsidR="00A36157" w:rsidRPr="00AD4E70" w:rsidRDefault="00A36157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3BDABE" w14:textId="77777777" w:rsidR="00A36157" w:rsidRDefault="00A36157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4E43986B" w14:textId="77777777" w:rsidR="00A36157" w:rsidRDefault="00A36157" w:rsidP="0083580E">
            <w:pPr>
              <w:spacing w:after="0"/>
            </w:pPr>
            <w:r>
              <w:t>Semester Taken</w:t>
            </w:r>
          </w:p>
        </w:tc>
      </w:tr>
      <w:tr w:rsidR="00A36157" w14:paraId="4D0F465B" w14:textId="77777777" w:rsidTr="0083580E">
        <w:tc>
          <w:tcPr>
            <w:tcW w:w="7825" w:type="dxa"/>
          </w:tcPr>
          <w:p w14:paraId="019BFCDC" w14:textId="77777777" w:rsidR="00A36157" w:rsidRDefault="00A36157" w:rsidP="0083580E">
            <w:pPr>
              <w:spacing w:after="0"/>
            </w:pPr>
            <w:r>
              <w:t>MGT 350 (4cr) – International Management</w:t>
            </w:r>
          </w:p>
          <w:p w14:paraId="584040D6" w14:textId="77777777" w:rsidR="00A36157" w:rsidRPr="00AD4E70" w:rsidRDefault="00A36157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3404456F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22E883A6" w14:textId="77777777" w:rsidR="00A36157" w:rsidRDefault="00A36157" w:rsidP="0083580E">
            <w:pPr>
              <w:spacing w:after="0"/>
            </w:pPr>
          </w:p>
        </w:tc>
      </w:tr>
      <w:tr w:rsidR="00A36157" w14:paraId="1607A121" w14:textId="77777777" w:rsidTr="0083580E">
        <w:tc>
          <w:tcPr>
            <w:tcW w:w="7825" w:type="dxa"/>
          </w:tcPr>
          <w:p w14:paraId="5E0ADCBC" w14:textId="77777777" w:rsidR="00A36157" w:rsidRDefault="00A36157" w:rsidP="0083580E">
            <w:pPr>
              <w:spacing w:after="0"/>
            </w:pPr>
            <w:r>
              <w:t>International Business Elective (4cr)</w:t>
            </w:r>
          </w:p>
          <w:p w14:paraId="61C303AB" w14:textId="77777777" w:rsidR="00A36157" w:rsidRDefault="00A36157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11709C21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28224BC5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46C19DBB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0CCCEE9F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 xml:space="preserve">(Pre-Req: Senior standing, all required 100-level and 200-level COB courses, MGT 330, and all prerequisites of the </w:t>
            </w:r>
            <w:proofErr w:type="gramStart"/>
            <w:r w:rsidRPr="0087009E">
              <w:rPr>
                <w:i/>
                <w:iCs/>
              </w:rPr>
              <w:t>aforementioned courses</w:t>
            </w:r>
            <w:proofErr w:type="gramEnd"/>
            <w:r w:rsidRPr="0087009E">
              <w:rPr>
                <w:i/>
                <w:iCs/>
              </w:rPr>
              <w:t>)</w:t>
            </w:r>
          </w:p>
          <w:p w14:paraId="2CEAFB84" w14:textId="77777777" w:rsidR="00A36157" w:rsidRPr="0087009E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4DBFC1CE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507AE748" w14:textId="77777777" w:rsidR="00A36157" w:rsidRDefault="00A36157" w:rsidP="0083580E">
            <w:pPr>
              <w:spacing w:after="0"/>
            </w:pPr>
          </w:p>
        </w:tc>
      </w:tr>
    </w:tbl>
    <w:p w14:paraId="3DBD3F03" w14:textId="77777777" w:rsidR="00A36157" w:rsidRDefault="00A36157" w:rsidP="00A36157">
      <w:pPr>
        <w:spacing w:after="0"/>
      </w:pPr>
    </w:p>
    <w:p w14:paraId="20272FA2" w14:textId="77777777" w:rsidR="00A36157" w:rsidRPr="00752C28" w:rsidRDefault="00A36157" w:rsidP="00A361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A36157" w14:paraId="305BDA70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1A5B0FA7" w14:textId="77777777" w:rsidR="00A36157" w:rsidRPr="0087009E" w:rsidRDefault="00A36157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32743D2E" w14:textId="77777777" w:rsidR="00A36157" w:rsidRDefault="00A36157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A36157" w14:paraId="516B21E9" w14:textId="77777777" w:rsidTr="0083580E">
        <w:tc>
          <w:tcPr>
            <w:tcW w:w="7825" w:type="dxa"/>
          </w:tcPr>
          <w:p w14:paraId="4ED7D487" w14:textId="77777777" w:rsidR="00A36157" w:rsidRDefault="00A36157" w:rsidP="0083580E">
            <w:pPr>
              <w:spacing w:after="0"/>
            </w:pPr>
            <w:r>
              <w:t>Intermediate II (2) (202) of a Language (4cr)</w:t>
            </w:r>
          </w:p>
          <w:p w14:paraId="490110B7" w14:textId="77777777" w:rsidR="00A36157" w:rsidRPr="0087009E" w:rsidRDefault="00A36157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48EB15DF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7DB2DA3C" w14:textId="77777777" w:rsidR="00A36157" w:rsidRDefault="00A36157" w:rsidP="0083580E">
            <w:pPr>
              <w:spacing w:after="0"/>
            </w:pPr>
          </w:p>
        </w:tc>
      </w:tr>
    </w:tbl>
    <w:p w14:paraId="1600DA10" w14:textId="77777777" w:rsidR="00A36157" w:rsidRDefault="00A36157" w:rsidP="00A36157">
      <w:pPr>
        <w:spacing w:after="0"/>
      </w:pPr>
    </w:p>
    <w:p w14:paraId="39BA594D" w14:textId="77777777" w:rsidR="00A36157" w:rsidRPr="00752C28" w:rsidRDefault="00A36157" w:rsidP="00A361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36157" w14:paraId="5E54A587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3D00AF5F" w14:textId="77777777" w:rsidR="00A36157" w:rsidRPr="0087009E" w:rsidRDefault="00A36157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A36157" w14:paraId="0B73DE1E" w14:textId="77777777" w:rsidTr="0083580E">
        <w:tc>
          <w:tcPr>
            <w:tcW w:w="10790" w:type="dxa"/>
          </w:tcPr>
          <w:p w14:paraId="705F19F6" w14:textId="5CBF1E2F" w:rsidR="00A36157" w:rsidRDefault="00A36157" w:rsidP="0083580E">
            <w:pPr>
              <w:spacing w:after="0"/>
            </w:pPr>
            <w:r w:rsidRPr="0087009E">
              <w:t>This requirement may be met either by studying abroad for a semester or a year, enrolling in a UT</w:t>
            </w:r>
            <w:r w:rsidR="008172B1">
              <w:t>ampa</w:t>
            </w:r>
            <w:r w:rsidRPr="0087009E">
              <w:t xml:space="preserve">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771CE02A" w14:textId="77777777" w:rsidR="00A36157" w:rsidRDefault="00A36157" w:rsidP="00A36157">
      <w:pPr>
        <w:spacing w:after="0"/>
      </w:pPr>
    </w:p>
    <w:p w14:paraId="29D09F19" w14:textId="77777777" w:rsidR="00A36157" w:rsidRPr="00752C28" w:rsidRDefault="00A36157" w:rsidP="00A361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A36157" w14:paraId="3501E86C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43745507" w14:textId="77777777" w:rsidR="00A36157" w:rsidRPr="0087009E" w:rsidRDefault="00A36157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60EECA4D" w14:textId="155F6318" w:rsidR="00A36157" w:rsidRPr="00CC1AFD" w:rsidRDefault="00A36157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23" w:tooltip="the catalog" w:history="1">
              <w:r w:rsidRPr="00C94543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3D3E73B" w14:textId="77777777" w:rsidR="00A36157" w:rsidRPr="00CC1AFD" w:rsidRDefault="00A36157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335A948E" w14:textId="77777777" w:rsidR="00A36157" w:rsidRPr="00CC1AFD" w:rsidRDefault="00A36157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A36157" w14:paraId="41A9DB2C" w14:textId="77777777" w:rsidTr="0083580E">
        <w:tc>
          <w:tcPr>
            <w:tcW w:w="7825" w:type="dxa"/>
          </w:tcPr>
          <w:p w14:paraId="253E5319" w14:textId="77777777" w:rsidR="00A36157" w:rsidRDefault="00A36157" w:rsidP="0083580E">
            <w:pPr>
              <w:spacing w:after="0"/>
            </w:pPr>
            <w:r>
              <w:t>Non-COB International Elective (4cr)</w:t>
            </w:r>
          </w:p>
          <w:p w14:paraId="6306B415" w14:textId="77777777" w:rsidR="00A36157" w:rsidRDefault="00A36157" w:rsidP="0083580E">
            <w:pPr>
              <w:spacing w:after="0"/>
            </w:pPr>
          </w:p>
        </w:tc>
        <w:tc>
          <w:tcPr>
            <w:tcW w:w="1440" w:type="dxa"/>
          </w:tcPr>
          <w:p w14:paraId="133766D8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4F711E72" w14:textId="77777777" w:rsidR="00A36157" w:rsidRDefault="00A36157" w:rsidP="0083580E">
            <w:pPr>
              <w:spacing w:after="0"/>
            </w:pPr>
          </w:p>
        </w:tc>
      </w:tr>
    </w:tbl>
    <w:p w14:paraId="2C4A0612" w14:textId="7973A9B7" w:rsidR="00A36157" w:rsidRDefault="00A36157" w:rsidP="00A36157">
      <w:pPr>
        <w:spacing w:after="0"/>
      </w:pPr>
    </w:p>
    <w:p w14:paraId="2E0BBD25" w14:textId="5166EB5B" w:rsidR="006A68B8" w:rsidRPr="00702CEE" w:rsidRDefault="00A36157" w:rsidP="00702CEE">
      <w:pPr>
        <w:spacing w:after="0"/>
        <w:rPr>
          <w:b/>
          <w:bCs/>
          <w:szCs w:val="28"/>
        </w:rPr>
      </w:pPr>
      <w:r>
        <w:br w:type="page"/>
      </w:r>
      <w:r w:rsidR="00C610B7" w:rsidRPr="00702CEE">
        <w:rPr>
          <w:b/>
          <w:bCs/>
          <w:szCs w:val="28"/>
        </w:rPr>
        <w:lastRenderedPageBreak/>
        <w:t>Economics B.S.</w:t>
      </w:r>
      <w:r w:rsidR="00AF5826" w:rsidRPr="00702CEE">
        <w:rPr>
          <w:b/>
          <w:bCs/>
          <w:szCs w:val="28"/>
        </w:rPr>
        <w:t xml:space="preserve"> </w:t>
      </w:r>
      <w:r w:rsidR="006A68B8" w:rsidRPr="00702CEE">
        <w:rPr>
          <w:b/>
          <w:bCs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7F38885F" w:rsidR="006A68B8" w:rsidRPr="00D421C1" w:rsidRDefault="00C610B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conomics B.S.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1A416F">
              <w:rPr>
                <w:b/>
                <w:bCs/>
              </w:rPr>
              <w:t>20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351FCC6B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20 (4cr) – Intermediate Microeconomics</w:t>
            </w:r>
          </w:p>
          <w:p w14:paraId="033AB2AC" w14:textId="244FF292" w:rsidR="00172398" w:rsidRPr="00586637" w:rsidRDefault="00C610B7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</w:t>
            </w:r>
            <w:r>
              <w:rPr>
                <w:i/>
                <w:iCs/>
              </w:rPr>
              <w:t>ECO 204, ECO 205, MAT 225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425EFDE5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21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termediate Macroeconomic Analysis</w:t>
            </w:r>
          </w:p>
          <w:p w14:paraId="77AA4BAB" w14:textId="7278D266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>
              <w:rPr>
                <w:i/>
                <w:iCs/>
              </w:rPr>
              <w:t>ECO 204, ECO 205, MAT 225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406E9F91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46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Econometrics</w:t>
            </w:r>
          </w:p>
          <w:p w14:paraId="0B3C17CC" w14:textId="72202CD8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 w:rsidRPr="009866D2">
              <w:rPr>
                <w:i/>
                <w:iCs/>
              </w:rPr>
              <w:t>Either ECO 320 or ECO 321, and MAT 225 (or equivalent) and Pre</w:t>
            </w:r>
            <w:r w:rsidR="001C2599">
              <w:rPr>
                <w:i/>
                <w:iCs/>
              </w:rPr>
              <w:t>/C</w:t>
            </w:r>
            <w:r w:rsidR="00C610B7" w:rsidRPr="009866D2">
              <w:rPr>
                <w:i/>
                <w:iCs/>
              </w:rPr>
              <w:t>o-requisite: BAC 100 or UTAMPA 101 or UTAMPA 103 or UTAMPA 104 or HON 100.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65E5790F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461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Seminar in Economics</w:t>
            </w:r>
          </w:p>
          <w:p w14:paraId="097020A3" w14:textId="64E0D30C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>
              <w:rPr>
                <w:i/>
                <w:iCs/>
              </w:rPr>
              <w:t>ECO 321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</w:tbl>
    <w:p w14:paraId="0CB48CB2" w14:textId="77777777" w:rsidR="001C2599" w:rsidRDefault="001C2599" w:rsidP="001C2599">
      <w:pPr>
        <w:spacing w:after="0"/>
      </w:pPr>
    </w:p>
    <w:p w14:paraId="75647373" w14:textId="3B8A9D57" w:rsidR="001A416F" w:rsidRPr="00752C28" w:rsidRDefault="001A416F" w:rsidP="001A416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</w:t>
      </w:r>
      <w:r w:rsidRPr="00752C28">
        <w:rPr>
          <w:sz w:val="24"/>
          <w:szCs w:val="28"/>
        </w:rPr>
        <w:t>r</w:t>
      </w:r>
      <w:r>
        <w:rPr>
          <w:sz w:val="24"/>
          <w:szCs w:val="28"/>
        </w:rPr>
        <w:t xml:space="preserve">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1A416F" w:rsidRPr="00D421C1" w14:paraId="1534A364" w14:textId="77777777" w:rsidTr="0083580E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9ADF0D9" w14:textId="7305B2FD" w:rsidR="001A416F" w:rsidRDefault="001A416F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 Requirements (</w:t>
            </w:r>
            <w:r w:rsidR="000A4666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credits)</w:t>
            </w:r>
          </w:p>
          <w:p w14:paraId="695FF947" w14:textId="16ED2F3F" w:rsidR="001A416F" w:rsidRPr="00307FAC" w:rsidRDefault="00821750" w:rsidP="00821750">
            <w:pPr>
              <w:spacing w:after="0"/>
              <w:rPr>
                <w:b/>
                <w:bCs/>
                <w:i/>
                <w:iCs/>
              </w:rPr>
            </w:pPr>
            <w:r w:rsidRPr="00821750">
              <w:rPr>
                <w:rFonts w:ascii="Times New Roman" w:hAnsi="Times New Roman"/>
                <w:sz w:val="22"/>
                <w:szCs w:val="22"/>
              </w:rPr>
              <w:t>Please refer to the catalog for elective course options.</w:t>
            </w:r>
            <w:r w:rsidR="00307FAC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307FAC">
              <w:rPr>
                <w:rFonts w:ascii="Times New Roman" w:hAnsi="Times New Roman"/>
                <w:i/>
                <w:iCs/>
                <w:sz w:val="22"/>
                <w:szCs w:val="22"/>
              </w:rPr>
              <w:t>Pre-requisites may change depending on which course is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21EAFB53" w14:textId="77777777" w:rsidR="001A416F" w:rsidRPr="00D421C1" w:rsidRDefault="001A416F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4EB87385" w14:textId="77777777" w:rsidR="001A416F" w:rsidRPr="00D421C1" w:rsidRDefault="001A416F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A416F" w:rsidRPr="00597CC6" w14:paraId="69306DC6" w14:textId="77777777" w:rsidTr="0083580E">
        <w:trPr>
          <w:cantSplit/>
        </w:trPr>
        <w:tc>
          <w:tcPr>
            <w:tcW w:w="3617" w:type="pct"/>
          </w:tcPr>
          <w:p w14:paraId="1F6CE04A" w14:textId="7E412D65" w:rsidR="000226B6" w:rsidRPr="00EA0A85" w:rsidRDefault="00EA0A85" w:rsidP="000226B6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2EE529C3" w14:textId="42E1A766" w:rsidR="001A416F" w:rsidRPr="001A416F" w:rsidRDefault="001A416F" w:rsidP="0083580E">
            <w:pPr>
              <w:tabs>
                <w:tab w:val="left" w:pos="2130"/>
              </w:tabs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87FDE21" w14:textId="77777777" w:rsidR="001A416F" w:rsidRPr="006A68B8" w:rsidRDefault="001A416F" w:rsidP="0083580E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796BFC" w14:textId="77777777" w:rsidR="001A416F" w:rsidRPr="006A68B8" w:rsidRDefault="001A416F" w:rsidP="0083580E">
            <w:pPr>
              <w:spacing w:after="0"/>
              <w:rPr>
                <w:rFonts w:cstheme="minorHAnsi"/>
              </w:rPr>
            </w:pPr>
          </w:p>
        </w:tc>
      </w:tr>
      <w:tr w:rsidR="00821750" w:rsidRPr="00597CC6" w14:paraId="30DA5178" w14:textId="77777777" w:rsidTr="00821750">
        <w:trPr>
          <w:cantSplit/>
          <w:trHeight w:val="449"/>
        </w:trPr>
        <w:tc>
          <w:tcPr>
            <w:tcW w:w="3617" w:type="pct"/>
          </w:tcPr>
          <w:p w14:paraId="6937F7E9" w14:textId="41E29C5E" w:rsidR="00821750" w:rsidRDefault="00EA0A85" w:rsidP="000226B6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6B66E3B8" w14:textId="1F92A877" w:rsidR="00EA0A85" w:rsidRPr="00EA0A85" w:rsidRDefault="00EA0A85" w:rsidP="000226B6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53AF5F7" w14:textId="77777777" w:rsidR="00821750" w:rsidRPr="006A68B8" w:rsidRDefault="00821750" w:rsidP="0083580E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1FAE2C5" w14:textId="77777777" w:rsidR="00821750" w:rsidRPr="006A68B8" w:rsidRDefault="00821750" w:rsidP="0083580E">
            <w:pPr>
              <w:spacing w:after="0"/>
              <w:rPr>
                <w:rFonts w:cstheme="minorHAnsi"/>
              </w:rPr>
            </w:pPr>
          </w:p>
        </w:tc>
      </w:tr>
    </w:tbl>
    <w:p w14:paraId="3AA56019" w14:textId="4DDD5372" w:rsidR="001A416F" w:rsidRDefault="001A416F" w:rsidP="001C2599">
      <w:pPr>
        <w:spacing w:after="0"/>
      </w:pPr>
    </w:p>
    <w:p w14:paraId="45E86CCD" w14:textId="662F968F" w:rsidR="0085666E" w:rsidRPr="00752C28" w:rsidRDefault="0085666E" w:rsidP="0085666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Majo</w:t>
      </w:r>
      <w:r w:rsidRPr="00752C28">
        <w:rPr>
          <w:sz w:val="24"/>
          <w:szCs w:val="28"/>
        </w:rPr>
        <w:t>r</w:t>
      </w:r>
      <w:r>
        <w:rPr>
          <w:sz w:val="24"/>
          <w:szCs w:val="28"/>
        </w:rPr>
        <w:t xml:space="preserve">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85666E" w:rsidRPr="00D421C1" w14:paraId="37C0489E" w14:textId="77777777" w:rsidTr="007A6299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00A2C314" w14:textId="4B320B0F" w:rsidR="0085666E" w:rsidRDefault="0085666E" w:rsidP="007A62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 Requirements (</w:t>
            </w:r>
            <w:r w:rsidR="000A4666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7F227821" w14:textId="7A5C1611" w:rsidR="0085666E" w:rsidRPr="00307FAC" w:rsidRDefault="0085666E" w:rsidP="007A6299">
            <w:pPr>
              <w:spacing w:after="0"/>
              <w:rPr>
                <w:b/>
                <w:bCs/>
                <w:i/>
                <w:iCs/>
              </w:rPr>
            </w:pPr>
            <w:r>
              <w:rPr>
                <w:rFonts w:ascii="Times New Roman" w:hAnsi="Times New Roman"/>
                <w:i/>
                <w:iCs/>
                <w:sz w:val="22"/>
                <w:szCs w:val="22"/>
              </w:rPr>
              <w:t>Pre-requisites may change depending on which course is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8678E16" w14:textId="77777777" w:rsidR="0085666E" w:rsidRPr="00D421C1" w:rsidRDefault="0085666E" w:rsidP="007A62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67C2D05C" w14:textId="77777777" w:rsidR="0085666E" w:rsidRPr="00D421C1" w:rsidRDefault="0085666E" w:rsidP="007A62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5666E" w:rsidRPr="00597CC6" w14:paraId="14531A5F" w14:textId="77777777" w:rsidTr="007A6299">
        <w:trPr>
          <w:cantSplit/>
        </w:trPr>
        <w:tc>
          <w:tcPr>
            <w:tcW w:w="3617" w:type="pct"/>
          </w:tcPr>
          <w:p w14:paraId="66AE9E27" w14:textId="3DA4AA72" w:rsidR="0085666E" w:rsidRDefault="0085666E" w:rsidP="007A6299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15 (4cr) – International Economic Development</w:t>
            </w:r>
          </w:p>
          <w:p w14:paraId="328CAFAF" w14:textId="64EA856A" w:rsidR="0085666E" w:rsidRDefault="00470D37" w:rsidP="007A6299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 w:rsidRPr="00470D37">
              <w:rPr>
                <w:rFonts w:cstheme="minorHAnsi"/>
                <w:b/>
                <w:bCs/>
              </w:rPr>
              <w:t>or</w:t>
            </w:r>
            <w:r w:rsidR="0085666E" w:rsidRPr="00470D37">
              <w:rPr>
                <w:rFonts w:cstheme="minorHAnsi"/>
                <w:b/>
                <w:bCs/>
              </w:rPr>
              <w:t xml:space="preserve"> </w:t>
            </w:r>
            <w:r w:rsidR="0085666E">
              <w:rPr>
                <w:rFonts w:cstheme="minorHAnsi"/>
              </w:rPr>
              <w:t>ECO</w:t>
            </w:r>
            <w:r w:rsidR="0077358E">
              <w:rPr>
                <w:rFonts w:cstheme="minorHAnsi"/>
              </w:rPr>
              <w:t xml:space="preserve"> 430 (4cr) – International Economics and Finance</w:t>
            </w:r>
          </w:p>
          <w:p w14:paraId="53F62651" w14:textId="3C131CF5" w:rsidR="0085666E" w:rsidRPr="00470D37" w:rsidRDefault="00470D37" w:rsidP="007A6299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 w:rsidRPr="00470D37">
              <w:rPr>
                <w:rFonts w:cstheme="minorHAnsi"/>
                <w:b/>
                <w:bCs/>
              </w:rPr>
              <w:t>or</w:t>
            </w:r>
            <w:r w:rsidR="0077358E" w:rsidRPr="00470D37">
              <w:rPr>
                <w:rFonts w:cstheme="minorHAnsi"/>
                <w:b/>
                <w:bCs/>
              </w:rPr>
              <w:t xml:space="preserve"> </w:t>
            </w:r>
            <w:r w:rsidR="0077358E">
              <w:rPr>
                <w:rFonts w:cstheme="minorHAnsi"/>
              </w:rPr>
              <w:t xml:space="preserve">ECO 432 (4cr) – </w:t>
            </w:r>
            <w:r>
              <w:rPr>
                <w:rFonts w:cstheme="minorHAnsi"/>
              </w:rPr>
              <w:t xml:space="preserve">Economics of </w:t>
            </w:r>
            <w:r w:rsidR="0077358E">
              <w:rPr>
                <w:rFonts w:cstheme="minorHAnsi"/>
              </w:rPr>
              <w:t>Emerging Markets</w:t>
            </w:r>
          </w:p>
        </w:tc>
        <w:tc>
          <w:tcPr>
            <w:tcW w:w="671" w:type="pct"/>
          </w:tcPr>
          <w:p w14:paraId="2528DDB3" w14:textId="77777777" w:rsidR="0085666E" w:rsidRPr="006A68B8" w:rsidRDefault="0085666E" w:rsidP="007A62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BCDE190" w14:textId="77777777" w:rsidR="0085666E" w:rsidRPr="006A68B8" w:rsidRDefault="0085666E" w:rsidP="007A6299">
            <w:pPr>
              <w:spacing w:after="0"/>
              <w:rPr>
                <w:rFonts w:cstheme="minorHAnsi"/>
              </w:rPr>
            </w:pPr>
          </w:p>
        </w:tc>
      </w:tr>
    </w:tbl>
    <w:p w14:paraId="5C806D28" w14:textId="77777777" w:rsidR="0085666E" w:rsidRPr="00902A5F" w:rsidRDefault="0085666E" w:rsidP="001C2599">
      <w:pPr>
        <w:spacing w:after="0"/>
      </w:pPr>
    </w:p>
    <w:sectPr w:rsidR="0085666E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14A22" w14:textId="77777777" w:rsidR="00AF6872" w:rsidRDefault="00AF6872" w:rsidP="00A5113C">
      <w:pPr>
        <w:spacing w:after="0"/>
      </w:pPr>
      <w:r>
        <w:separator/>
      </w:r>
    </w:p>
  </w:endnote>
  <w:endnote w:type="continuationSeparator" w:id="0">
    <w:p w14:paraId="1BDA1CEC" w14:textId="77777777" w:rsidR="00AF6872" w:rsidRDefault="00AF6872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55C661" w14:textId="77777777" w:rsidR="00AF6872" w:rsidRDefault="00AF6872" w:rsidP="00A5113C">
      <w:pPr>
        <w:spacing w:after="0"/>
      </w:pPr>
      <w:r>
        <w:separator/>
      </w:r>
    </w:p>
  </w:footnote>
  <w:footnote w:type="continuationSeparator" w:id="0">
    <w:p w14:paraId="3B9FADE7" w14:textId="77777777" w:rsidR="00AF6872" w:rsidRDefault="00AF6872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D01E10"/>
    <w:multiLevelType w:val="hybridMultilevel"/>
    <w:tmpl w:val="1CBA6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0"/>
  </w:num>
  <w:num w:numId="4" w16cid:durableId="1553887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226B6"/>
    <w:rsid w:val="000652B6"/>
    <w:rsid w:val="00070C04"/>
    <w:rsid w:val="00072B75"/>
    <w:rsid w:val="00083834"/>
    <w:rsid w:val="00084248"/>
    <w:rsid w:val="000A4666"/>
    <w:rsid w:val="000B3BE8"/>
    <w:rsid w:val="000B7FC0"/>
    <w:rsid w:val="000D020B"/>
    <w:rsid w:val="000D30CF"/>
    <w:rsid w:val="00121E2C"/>
    <w:rsid w:val="001230E5"/>
    <w:rsid w:val="00141531"/>
    <w:rsid w:val="00172398"/>
    <w:rsid w:val="001A416F"/>
    <w:rsid w:val="001C2599"/>
    <w:rsid w:val="001C6C3E"/>
    <w:rsid w:val="001F3093"/>
    <w:rsid w:val="00233CE6"/>
    <w:rsid w:val="0025655F"/>
    <w:rsid w:val="002946E6"/>
    <w:rsid w:val="002C1636"/>
    <w:rsid w:val="002E009B"/>
    <w:rsid w:val="002E08A0"/>
    <w:rsid w:val="00307FAC"/>
    <w:rsid w:val="00330247"/>
    <w:rsid w:val="00366CF4"/>
    <w:rsid w:val="00371AE5"/>
    <w:rsid w:val="003A3329"/>
    <w:rsid w:val="003B00AC"/>
    <w:rsid w:val="00403111"/>
    <w:rsid w:val="00403CB1"/>
    <w:rsid w:val="00422485"/>
    <w:rsid w:val="00433553"/>
    <w:rsid w:val="0043387B"/>
    <w:rsid w:val="004411A7"/>
    <w:rsid w:val="00470D37"/>
    <w:rsid w:val="004C1F43"/>
    <w:rsid w:val="005102A9"/>
    <w:rsid w:val="00586637"/>
    <w:rsid w:val="0059553C"/>
    <w:rsid w:val="00597CC6"/>
    <w:rsid w:val="005A57B8"/>
    <w:rsid w:val="005C64DC"/>
    <w:rsid w:val="005D1B18"/>
    <w:rsid w:val="00604B04"/>
    <w:rsid w:val="00614E2D"/>
    <w:rsid w:val="00636B2A"/>
    <w:rsid w:val="0064090B"/>
    <w:rsid w:val="00651C51"/>
    <w:rsid w:val="00654928"/>
    <w:rsid w:val="006A1C2B"/>
    <w:rsid w:val="006A68B8"/>
    <w:rsid w:val="006B5F2A"/>
    <w:rsid w:val="006D1D0E"/>
    <w:rsid w:val="006E0A87"/>
    <w:rsid w:val="006F278B"/>
    <w:rsid w:val="00702CEE"/>
    <w:rsid w:val="00726D6E"/>
    <w:rsid w:val="0074527A"/>
    <w:rsid w:val="00752C28"/>
    <w:rsid w:val="0077358E"/>
    <w:rsid w:val="007C5B9B"/>
    <w:rsid w:val="007F140B"/>
    <w:rsid w:val="008172B1"/>
    <w:rsid w:val="00821750"/>
    <w:rsid w:val="00835AC5"/>
    <w:rsid w:val="0085666E"/>
    <w:rsid w:val="00880BBB"/>
    <w:rsid w:val="008820F4"/>
    <w:rsid w:val="008F1FF9"/>
    <w:rsid w:val="008F4595"/>
    <w:rsid w:val="00902A5F"/>
    <w:rsid w:val="00904E76"/>
    <w:rsid w:val="009431D7"/>
    <w:rsid w:val="00970553"/>
    <w:rsid w:val="009A4305"/>
    <w:rsid w:val="009D01C0"/>
    <w:rsid w:val="00A12A9C"/>
    <w:rsid w:val="00A16497"/>
    <w:rsid w:val="00A3456F"/>
    <w:rsid w:val="00A36157"/>
    <w:rsid w:val="00A5113C"/>
    <w:rsid w:val="00A52490"/>
    <w:rsid w:val="00A94E7E"/>
    <w:rsid w:val="00AA482B"/>
    <w:rsid w:val="00AA6510"/>
    <w:rsid w:val="00AA7C8C"/>
    <w:rsid w:val="00AB2A3F"/>
    <w:rsid w:val="00AC2F18"/>
    <w:rsid w:val="00AE0437"/>
    <w:rsid w:val="00AF5826"/>
    <w:rsid w:val="00AF6872"/>
    <w:rsid w:val="00B12DD5"/>
    <w:rsid w:val="00B24140"/>
    <w:rsid w:val="00B424BB"/>
    <w:rsid w:val="00B62751"/>
    <w:rsid w:val="00BA5618"/>
    <w:rsid w:val="00BB5A80"/>
    <w:rsid w:val="00BC2CA4"/>
    <w:rsid w:val="00BE4E97"/>
    <w:rsid w:val="00BF6D7D"/>
    <w:rsid w:val="00C4547A"/>
    <w:rsid w:val="00C610B7"/>
    <w:rsid w:val="00C907B3"/>
    <w:rsid w:val="00C94543"/>
    <w:rsid w:val="00CB6122"/>
    <w:rsid w:val="00CC12BE"/>
    <w:rsid w:val="00D22F00"/>
    <w:rsid w:val="00D421C1"/>
    <w:rsid w:val="00D6459B"/>
    <w:rsid w:val="00D64B93"/>
    <w:rsid w:val="00D678A4"/>
    <w:rsid w:val="00D77D18"/>
    <w:rsid w:val="00E415F7"/>
    <w:rsid w:val="00E441B3"/>
    <w:rsid w:val="00EA0A85"/>
    <w:rsid w:val="00EA684D"/>
    <w:rsid w:val="00EA6BBF"/>
    <w:rsid w:val="00EE01D4"/>
    <w:rsid w:val="00EF2C1D"/>
    <w:rsid w:val="00F15885"/>
    <w:rsid w:val="00F433BF"/>
    <w:rsid w:val="00F912BC"/>
    <w:rsid w:val="00F96F24"/>
    <w:rsid w:val="00F97453"/>
    <w:rsid w:val="00FD2C47"/>
    <w:rsid w:val="00FE1C22"/>
    <w:rsid w:val="00FF6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164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97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urse-descriptions/mkt-marketing/300/mkt-3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t.smartcatalogiq.com/en/current/catalog/course-descriptions/ut-spartan-studies/200/utampa-200" TargetMode="External"/><Relationship Id="rId7" Type="http://schemas.openxmlformats.org/officeDocument/2006/relationships/hyperlink" Target="https://ut.smartcatalogiq.com/en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urse-descriptions/mgt-management/300/mgt-330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urse-descriptions/fin-finance/300/fin-310" TargetMode="External"/><Relationship Id="rId20" Type="http://schemas.openxmlformats.org/officeDocument/2006/relationships/hyperlink" Target="https://ut.smartcatalogiq.com/en/current/catalog/course-descriptions/awr-academic-writing/200/awr-20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urse-descriptions/itm-information-and-technology-management/200/itm-220" TargetMode="External"/><Relationship Id="rId23" Type="http://schemas.openxmlformats.org/officeDocument/2006/relationships/hyperlink" Target="https://ut.smartcatalogiq.com/en/current/catalog/undergraduate-catalog/sykes-college-of-business/international-business/international-business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hyperlink" Target="https://ut.smartcatalogiq.com/en/current/catalog/course-descriptions/awr-academic-writing/100/awr-1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urse-descriptions/bus-business/200/bus-221" TargetMode="External"/><Relationship Id="rId22" Type="http://schemas.openxmlformats.org/officeDocument/2006/relationships/hyperlink" Target="https://ut.smartcatalogiq.com/en/current/catalog/course-descriptions/ut-spartan-studies/200/utampa-2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739</Words>
  <Characters>991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16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Economics</dc:title>
  <dc:subject/>
  <dc:creator>The University of Tampa</dc:creator>
  <cp:keywords>Unofficial, Degree, Planning, Worksheet, Major, BS, in, International, Business, and, Economics, The, University, of, Tampa</cp:keywords>
  <dc:description/>
  <cp:lastModifiedBy>Mason Weibley</cp:lastModifiedBy>
  <cp:revision>11</cp:revision>
  <dcterms:created xsi:type="dcterms:W3CDTF">2025-07-09T17:57:00Z</dcterms:created>
  <dcterms:modified xsi:type="dcterms:W3CDTF">2025-07-14T14:57:00Z</dcterms:modified>
  <cp:category/>
</cp:coreProperties>
</file>